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28843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5561">
        <w:rPr>
          <w:rFonts w:eastAsia="Times New Roman" w:cstheme="minorHAnsi"/>
          <w:b/>
        </w:rPr>
        <w:t>68748</w:t>
      </w:r>
    </w:p>
    <w:p w14:paraId="2F6924E5" w14:textId="4E9C62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5561">
        <w:rPr>
          <w:rFonts w:eastAsia="Times New Roman" w:cstheme="minorHAnsi"/>
          <w:b/>
        </w:rPr>
        <w:t>Sulakshana Karkala</w:t>
      </w:r>
    </w:p>
    <w:p w14:paraId="6FB9233B" w14:textId="2869F8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35561" w:rsidRPr="00E93751">
          <w:rPr>
            <w:rStyle w:val="Hyperlink"/>
            <w:rFonts w:eastAsia="Times New Roman" w:cstheme="minorHAnsi"/>
            <w:b/>
          </w:rPr>
          <w:t>https://review.jove.com/account/file-uploader?src=20968188</w:t>
        </w:r>
      </w:hyperlink>
    </w:p>
    <w:p w14:paraId="69A2F44C" w14:textId="77777777" w:rsidR="00735561" w:rsidRPr="00B07A3B" w:rsidRDefault="0073556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ADC92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06A92" w:rsidRPr="00A06A92">
        <w:rPr>
          <w:rStyle w:val="ArticleTitle"/>
          <w:rFonts w:cstheme="minorHAnsi"/>
        </w:rPr>
        <w:t xml:space="preserve">Use of Cerebral Open-Flow </w:t>
      </w:r>
      <w:proofErr w:type="spellStart"/>
      <w:r w:rsidR="00A06A92" w:rsidRPr="00A06A92">
        <w:rPr>
          <w:rStyle w:val="ArticleTitle"/>
          <w:rFonts w:cstheme="minorHAnsi"/>
        </w:rPr>
        <w:t>Microperfusion</w:t>
      </w:r>
      <w:proofErr w:type="spellEnd"/>
      <w:r w:rsidR="00A06A92" w:rsidRPr="00A06A92">
        <w:rPr>
          <w:rStyle w:val="ArticleTitle"/>
          <w:rFonts w:cstheme="minorHAnsi"/>
        </w:rPr>
        <w:t xml:space="preserve"> for the Longitudinal Collection of Interstitial Fluid in an Animal Model of Glioblast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B4CFD4C" w14:textId="77777777" w:rsidR="00A06A92" w:rsidRPr="00A06A92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  <w:r w:rsidRPr="00A06A92">
        <w:rPr>
          <w:rFonts w:eastAsia="Times New Roman" w:cstheme="minorHAnsi"/>
          <w:b/>
          <w:sz w:val="28"/>
          <w:szCs w:val="28"/>
        </w:rPr>
        <w:t xml:space="preserve">Ian E. Olson, Rafal Chojak, Umme H. Faisal, Jillyn Turunen, Irene Lazanyi, Jason Miska, </w:t>
      </w:r>
      <w:proofErr w:type="spellStart"/>
      <w:r w:rsidRPr="00A06A92">
        <w:rPr>
          <w:rFonts w:eastAsia="Times New Roman" w:cstheme="minorHAnsi"/>
          <w:b/>
          <w:sz w:val="28"/>
          <w:szCs w:val="28"/>
        </w:rPr>
        <w:t>Atique</w:t>
      </w:r>
      <w:proofErr w:type="spellEnd"/>
      <w:r w:rsidRPr="00A06A92">
        <w:rPr>
          <w:rFonts w:eastAsia="Times New Roman" w:cstheme="minorHAnsi"/>
          <w:b/>
          <w:sz w:val="28"/>
          <w:szCs w:val="28"/>
        </w:rPr>
        <w:t xml:space="preserve"> U. Ahmed</w:t>
      </w:r>
    </w:p>
    <w:p w14:paraId="039E44A6" w14:textId="77777777" w:rsidR="00A06A92" w:rsidRPr="00A06A92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8E9AF95" w:rsidR="00D6314B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  <w:r w:rsidRPr="00A06A92">
        <w:rPr>
          <w:rFonts w:eastAsia="Times New Roman" w:cstheme="minorHAnsi"/>
          <w:b/>
          <w:sz w:val="28"/>
          <w:szCs w:val="28"/>
        </w:rPr>
        <w:t>Department of Neurological Surgery, Feinberg School of Medicine, Northwestern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0827420" w:rsidR="004E0C5A" w:rsidRPr="00A06A92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proofErr w:type="spellStart"/>
      <w:r w:rsidRPr="00D661F7">
        <w:t>Atique</w:t>
      </w:r>
      <w:proofErr w:type="spellEnd"/>
      <w:r w:rsidRPr="00D661F7">
        <w:t xml:space="preserve"> U. Ahmed</w:t>
      </w:r>
      <w:r w:rsidRPr="00D661F7">
        <w:tab/>
      </w:r>
      <w:r w:rsidRPr="00D661F7">
        <w:tab/>
        <w:t>(atique.ahmed@northwestern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21CB218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Ian E. Olson</w:t>
      </w:r>
      <w:r w:rsidRPr="00D661F7">
        <w:tab/>
      </w:r>
      <w:r w:rsidRPr="00D661F7">
        <w:tab/>
      </w:r>
      <w:r w:rsidRPr="00D661F7">
        <w:tab/>
        <w:t>(ian.olson1@northwestern.edu)</w:t>
      </w:r>
    </w:p>
    <w:p w14:paraId="01E9312B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 xml:space="preserve">Rafal </w:t>
      </w:r>
      <w:proofErr w:type="spellStart"/>
      <w:r w:rsidRPr="00D661F7">
        <w:t>Chojak</w:t>
      </w:r>
      <w:proofErr w:type="spellEnd"/>
      <w:r w:rsidRPr="00D661F7">
        <w:tab/>
      </w:r>
      <w:r w:rsidRPr="00D661F7">
        <w:tab/>
      </w:r>
      <w:r w:rsidRPr="00D661F7">
        <w:tab/>
        <w:t>(rafal.chojak@northwestern.edu)</w:t>
      </w:r>
    </w:p>
    <w:p w14:paraId="6A0FE80E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Umme H. Faisal</w:t>
      </w:r>
      <w:r w:rsidRPr="00D661F7">
        <w:tab/>
      </w:r>
      <w:r w:rsidRPr="00D661F7">
        <w:tab/>
        <w:t>(faisal.ummeh@northwestern.edu)</w:t>
      </w:r>
    </w:p>
    <w:p w14:paraId="7F464C15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Jillyn Turunen</w:t>
      </w:r>
      <w:r w:rsidRPr="00D661F7">
        <w:tab/>
      </w:r>
      <w:r w:rsidRPr="00D661F7">
        <w:tab/>
      </w:r>
      <w:r w:rsidRPr="00D661F7">
        <w:tab/>
        <w:t>(jillyn.turunen@northwestern.edu)</w:t>
      </w:r>
    </w:p>
    <w:p w14:paraId="46E1C128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Irene Lazanyi</w:t>
      </w:r>
      <w:r w:rsidRPr="00D661F7">
        <w:tab/>
      </w:r>
      <w:r w:rsidRPr="00D661F7">
        <w:tab/>
      </w:r>
      <w:r w:rsidRPr="00D661F7">
        <w:tab/>
        <w:t>(irenelazanyi2027@u.northwestern.edu)</w:t>
      </w:r>
    </w:p>
    <w:p w14:paraId="5DBBFB5D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Jason Miska</w:t>
      </w:r>
      <w:r w:rsidRPr="00D661F7">
        <w:tab/>
      </w:r>
      <w:r w:rsidRPr="00D661F7">
        <w:tab/>
      </w:r>
      <w:r w:rsidRPr="00D661F7">
        <w:tab/>
        <w:t>(jason.miska@northwestern.edu)</w:t>
      </w:r>
    </w:p>
    <w:p w14:paraId="07ADE365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D661F7">
        <w:t>Atique</w:t>
      </w:r>
      <w:proofErr w:type="spellEnd"/>
      <w:r w:rsidRPr="00D661F7">
        <w:t xml:space="preserve"> U. Ahmed</w:t>
      </w:r>
      <w:r w:rsidRPr="00D661F7">
        <w:tab/>
      </w:r>
      <w:r w:rsidRPr="00D661F7">
        <w:tab/>
        <w:t>(atique.ahmed@northwestern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0770F">
        <w:rPr>
          <w:rFonts w:cstheme="minorHAnsi"/>
          <w:b/>
          <w:sz w:val="22"/>
          <w:szCs w:val="22"/>
        </w:rPr>
        <w:t>Length</w:t>
      </w:r>
    </w:p>
    <w:p w14:paraId="72F5C5E6" w14:textId="153CFE4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0770F">
        <w:rPr>
          <w:rFonts w:cstheme="minorHAnsi"/>
          <w:bCs/>
          <w:sz w:val="22"/>
          <w:szCs w:val="22"/>
        </w:rPr>
        <w:t>24</w:t>
      </w:r>
    </w:p>
    <w:p w14:paraId="5AAC9C6C" w14:textId="22D81BE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0770F">
        <w:rPr>
          <w:rFonts w:cstheme="minorHAnsi"/>
          <w:bCs/>
          <w:sz w:val="22"/>
          <w:szCs w:val="22"/>
        </w:rPr>
        <w:t>5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74916AB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A06A92" w:rsidRPr="00D661F7">
        <w:t>at Northwestern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25BD96" w:rsidR="00CE10F2" w:rsidRDefault="00257C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57C88">
        <w:rPr>
          <w:rFonts w:cstheme="minorHAnsi"/>
          <w:b/>
          <w:bCs/>
        </w:rPr>
        <w:t xml:space="preserve">Stereotaxic </w:t>
      </w:r>
      <w:r>
        <w:rPr>
          <w:b/>
          <w:bCs/>
        </w:rPr>
        <w:t>C</w:t>
      </w:r>
      <w:r w:rsidRPr="00CC4EB6">
        <w:rPr>
          <w:b/>
          <w:bCs/>
        </w:rPr>
        <w:t xml:space="preserve">erebral </w:t>
      </w:r>
      <w:r>
        <w:rPr>
          <w:b/>
          <w:bCs/>
        </w:rPr>
        <w:t>O</w:t>
      </w:r>
      <w:r w:rsidRPr="00CC4EB6">
        <w:rPr>
          <w:b/>
          <w:bCs/>
        </w:rPr>
        <w:t>pen-</w:t>
      </w:r>
      <w:r>
        <w:rPr>
          <w:b/>
          <w:bCs/>
        </w:rPr>
        <w:t>F</w:t>
      </w:r>
      <w:r w:rsidRPr="00CC4EB6">
        <w:rPr>
          <w:b/>
          <w:bCs/>
        </w:rPr>
        <w:t xml:space="preserve">low </w:t>
      </w:r>
      <w:proofErr w:type="spellStart"/>
      <w:r>
        <w:rPr>
          <w:b/>
          <w:bCs/>
        </w:rPr>
        <w:t>M</w:t>
      </w:r>
      <w:r w:rsidRPr="00CC4EB6">
        <w:rPr>
          <w:b/>
          <w:bCs/>
        </w:rPr>
        <w:t>icroperfusion</w:t>
      </w:r>
      <w:proofErr w:type="spellEnd"/>
      <w:r w:rsidRPr="00257C8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(</w:t>
      </w:r>
      <w:proofErr w:type="spellStart"/>
      <w:r w:rsidRPr="00257C88">
        <w:rPr>
          <w:rFonts w:cstheme="minorHAnsi"/>
          <w:b/>
          <w:bCs/>
        </w:rPr>
        <w:t>cOFM</w:t>
      </w:r>
      <w:proofErr w:type="spellEnd"/>
      <w:r>
        <w:rPr>
          <w:rFonts w:cstheme="minorHAnsi"/>
          <w:b/>
          <w:bCs/>
        </w:rPr>
        <w:t>)</w:t>
      </w:r>
      <w:r w:rsidRPr="00257C88">
        <w:rPr>
          <w:rFonts w:cstheme="minorHAnsi"/>
          <w:b/>
          <w:bCs/>
        </w:rPr>
        <w:t xml:space="preserve"> Guide Installation and Intracranial Cell Infusion P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D64D91A" w14:textId="7BB869A2" w:rsidR="00A06A92" w:rsidRDefault="00CC4EB6" w:rsidP="00CC4EB6">
      <w:pPr>
        <w:pStyle w:val="Narration"/>
        <w:numPr>
          <w:ilvl w:val="1"/>
          <w:numId w:val="3"/>
        </w:numPr>
      </w:pPr>
      <w:r w:rsidRPr="00E21836">
        <w:t xml:space="preserve">To begin, </w:t>
      </w:r>
      <w:r>
        <w:t xml:space="preserve">with </w:t>
      </w:r>
      <w:r w:rsidR="00A06A92" w:rsidRPr="00E21836">
        <w:t xml:space="preserve">a sterile scalpel, make a sagittal midline incision along the surface of the skull, starting between the eyes and extending caudally for 8 to 10 millimeter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CC4EB6">
        <w:t xml:space="preserve"> </w:t>
      </w:r>
      <w:r>
        <w:t>Then use</w:t>
      </w:r>
      <w:r w:rsidRPr="00E21836">
        <w:t xml:space="preserve"> sterile forceps, cotton-tipped applicators, or a scalpel blade</w:t>
      </w:r>
      <w:r>
        <w:t xml:space="preserve"> to </w:t>
      </w:r>
      <w:r w:rsidRPr="00E21836">
        <w:t xml:space="preserve">laterally retract the skin from the midline incision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Ensure both Bregma and Lambda are </w:t>
      </w:r>
      <w:proofErr w:type="gramStart"/>
      <w:r w:rsidRPr="00E21836">
        <w:t>visible, and</w:t>
      </w:r>
      <w:proofErr w:type="gramEnd"/>
      <w:r w:rsidRPr="00E21836">
        <w:t xml:space="preserve"> extend the incision if necessary </w:t>
      </w:r>
      <w:r w:rsidRPr="00E21836">
        <w:rPr>
          <w:b/>
          <w:bCs/>
        </w:rPr>
        <w:t>[</w:t>
      </w:r>
      <w:r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00E99A82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WIDE: Talent making a midline scalp incision using a sterile scalpel.</w:t>
      </w:r>
    </w:p>
    <w:p w14:paraId="4FFF341E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retracting the skin with sterile forceps and cotton-tipped applicators.</w:t>
      </w:r>
    </w:p>
    <w:p w14:paraId="0C7F355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Close-up of the exposed skull with Bregma and Lambda becoming visible.</w:t>
      </w:r>
    </w:p>
    <w:p w14:paraId="072ECD1D" w14:textId="729054DE" w:rsidR="00A06A92" w:rsidRDefault="00CC4EB6" w:rsidP="00CC4EB6">
      <w:pPr>
        <w:pStyle w:val="Narration"/>
        <w:numPr>
          <w:ilvl w:val="1"/>
          <w:numId w:val="3"/>
        </w:numPr>
      </w:pPr>
      <w:r>
        <w:t>Next, use</w:t>
      </w:r>
      <w:r w:rsidR="00A06A92" w:rsidRPr="00E21836">
        <w:t xml:space="preserve"> a sterile scalpel</w:t>
      </w:r>
      <w:r>
        <w:t xml:space="preserve"> to </w:t>
      </w:r>
      <w:r w:rsidR="00A06A92" w:rsidRPr="00E21836">
        <w:t xml:space="preserve">incise the periosteum and retract the tissue laterally with forcep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CC4EB6">
        <w:t xml:space="preserve"> </w:t>
      </w:r>
      <w:r w:rsidRPr="00E21836">
        <w:t xml:space="preserve">Apply 1% to 3% hydrogen peroxide with a sterile cotton-tipped applicator to clean the skull surface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</w:t>
      </w:r>
    </w:p>
    <w:p w14:paraId="297F77FA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making a periosteum incision and retracting it with forceps.</w:t>
      </w:r>
    </w:p>
    <w:p w14:paraId="68883A4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leaning the skull surface using a hydrogen peroxide-soaked cotton applicator.</w:t>
      </w:r>
    </w:p>
    <w:p w14:paraId="3881B8F1" w14:textId="10B98B1C" w:rsidR="00A06A92" w:rsidRDefault="00CC4EB6" w:rsidP="00A06A92">
      <w:pPr>
        <w:pStyle w:val="Narration"/>
        <w:numPr>
          <w:ilvl w:val="1"/>
          <w:numId w:val="3"/>
        </w:numPr>
      </w:pPr>
      <w:r>
        <w:t>Now use</w:t>
      </w:r>
      <w:r w:rsidR="00A06A92" w:rsidRPr="00E21836">
        <w:t xml:space="preserve"> a 0.3 to 1.0 milliliter insulin syringe to apply 20 to 40 microliters of self-etching dental adhesive evenly onto the skull surface </w:t>
      </w:r>
      <w:r w:rsidR="00A06A92" w:rsidRPr="00E21836">
        <w:rPr>
          <w:b/>
          <w:bCs/>
        </w:rPr>
        <w:t>[1]</w:t>
      </w:r>
      <w:r w:rsidR="00A06A92" w:rsidRPr="00E21836">
        <w:t xml:space="preserve">. Apply a dental curing light to etch the </w:t>
      </w:r>
      <w:r w:rsidR="00A06A92" w:rsidRPr="00E21836">
        <w:lastRenderedPageBreak/>
        <w:t xml:space="preserve">adhesive </w:t>
      </w:r>
      <w:r w:rsidR="00A06A92" w:rsidRPr="00E21836">
        <w:rPr>
          <w:b/>
          <w:bCs/>
        </w:rPr>
        <w:t>[2]</w:t>
      </w:r>
      <w:r w:rsidR="00A06A92" w:rsidRPr="00E21836">
        <w:t xml:space="preserve">. Once cured, wipe away any excess adhesive with sterile cotton-tipped applicators and saline </w:t>
      </w:r>
      <w:r w:rsidR="00A06A92" w:rsidRPr="00E21836">
        <w:rPr>
          <w:b/>
          <w:bCs/>
        </w:rPr>
        <w:t>[3]</w:t>
      </w:r>
      <w:r w:rsidR="00A06A92" w:rsidRPr="00E21836">
        <w:t>.</w:t>
      </w:r>
    </w:p>
    <w:p w14:paraId="63A0D30F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applying dental adhesive using an insulin syringe.</w:t>
      </w:r>
    </w:p>
    <w:p w14:paraId="2BCDDAAA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holding a curing light over the adhesive area.</w:t>
      </w:r>
    </w:p>
    <w:p w14:paraId="134A7B09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wiping excess adhesive with cotton-tipped applicators and saline.</w:t>
      </w:r>
    </w:p>
    <w:p w14:paraId="2B5EC27E" w14:textId="301398BD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Reposition the drill bit to the </w:t>
      </w:r>
      <w:proofErr w:type="spellStart"/>
      <w:r w:rsidRPr="00E21836">
        <w:t>cOFM</w:t>
      </w:r>
      <w:proofErr w:type="spellEnd"/>
      <w:r w:rsidRPr="00E21836">
        <w:t xml:space="preserve"> </w:t>
      </w:r>
      <w:r w:rsidR="00CC4EB6" w:rsidRPr="00CC4EB6">
        <w:rPr>
          <w:i/>
          <w:iCs/>
          <w:color w:val="EE0000"/>
        </w:rPr>
        <w:t xml:space="preserve">(C-O-F-M) </w:t>
      </w:r>
      <w:r w:rsidRPr="00E21836">
        <w:t xml:space="preserve">guide coordinate, set the drill to 15,000 revolutions per minute, and drill a burr hole using the DV micromanipulator dial </w:t>
      </w:r>
      <w:r w:rsidRPr="00E21836">
        <w:rPr>
          <w:b/>
          <w:bCs/>
        </w:rPr>
        <w:t>[1]</w:t>
      </w:r>
      <w:r w:rsidRPr="00E21836">
        <w:t xml:space="preserve">. Frequently monitor skull thickness during drilling and flush with physiological saline to remove debris and reduce heat </w:t>
      </w:r>
      <w:r w:rsidRPr="00E21836">
        <w:rPr>
          <w:b/>
          <w:bCs/>
        </w:rPr>
        <w:t>[2]</w:t>
      </w:r>
      <w:r w:rsidRPr="00E21836">
        <w:t>.</w:t>
      </w:r>
    </w:p>
    <w:p w14:paraId="6D58146B" w14:textId="68F5AE16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drilling burr hole with micromanipulator dial.</w:t>
      </w:r>
      <w:r w:rsidR="00CC4EB6">
        <w:t xml:space="preserve"> </w:t>
      </w:r>
      <w:r w:rsidR="00CC4EB6">
        <w:rPr>
          <w:b/>
          <w:bCs/>
        </w:rPr>
        <w:t xml:space="preserve">TXT: </w:t>
      </w:r>
      <w:proofErr w:type="spellStart"/>
      <w:r w:rsidR="00CC4EB6">
        <w:rPr>
          <w:b/>
          <w:bCs/>
        </w:rPr>
        <w:t>cOFM</w:t>
      </w:r>
      <w:proofErr w:type="spellEnd"/>
      <w:r w:rsidR="00CC4EB6">
        <w:rPr>
          <w:b/>
          <w:bCs/>
        </w:rPr>
        <w:t>: c</w:t>
      </w:r>
      <w:r w:rsidR="00CC4EB6" w:rsidRPr="00CC4EB6">
        <w:rPr>
          <w:b/>
          <w:bCs/>
        </w:rPr>
        <w:t xml:space="preserve">erebral </w:t>
      </w:r>
      <w:r w:rsidR="00CC4EB6">
        <w:rPr>
          <w:b/>
          <w:bCs/>
        </w:rPr>
        <w:t>O</w:t>
      </w:r>
      <w:r w:rsidR="00CC4EB6" w:rsidRPr="00CC4EB6">
        <w:rPr>
          <w:b/>
          <w:bCs/>
        </w:rPr>
        <w:t>pen-</w:t>
      </w:r>
      <w:r w:rsidR="00CC4EB6">
        <w:rPr>
          <w:b/>
          <w:bCs/>
        </w:rPr>
        <w:t>F</w:t>
      </w:r>
      <w:r w:rsidR="00CC4EB6" w:rsidRPr="00CC4EB6">
        <w:rPr>
          <w:b/>
          <w:bCs/>
        </w:rPr>
        <w:t xml:space="preserve">low </w:t>
      </w:r>
      <w:proofErr w:type="spellStart"/>
      <w:r w:rsidR="00CC4EB6">
        <w:rPr>
          <w:b/>
          <w:bCs/>
        </w:rPr>
        <w:t>M</w:t>
      </w:r>
      <w:r w:rsidR="00CC4EB6" w:rsidRPr="00CC4EB6">
        <w:rPr>
          <w:b/>
          <w:bCs/>
        </w:rPr>
        <w:t>icroperfusion</w:t>
      </w:r>
      <w:proofErr w:type="spellEnd"/>
    </w:p>
    <w:p w14:paraId="671432FF" w14:textId="63E9883F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flushing the skull with saline while monitoring skull thickness.</w:t>
      </w:r>
      <w:r w:rsidR="00CC4EB6">
        <w:t xml:space="preserve"> </w:t>
      </w:r>
    </w:p>
    <w:p w14:paraId="0CF550A8" w14:textId="51BF5011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Repeat the drilling procedure at each anchor screw coordinate </w:t>
      </w:r>
      <w:r w:rsidRPr="00E21836">
        <w:rPr>
          <w:b/>
          <w:bCs/>
        </w:rPr>
        <w:t>[1</w:t>
      </w:r>
      <w:r w:rsidR="00CC4EB6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>.</w:t>
      </w:r>
    </w:p>
    <w:p w14:paraId="3A2405B6" w14:textId="1E540CDE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repositioning the drill and creating additional burr holes for anchor screws.</w:t>
      </w:r>
      <w:r w:rsidR="00CC4EB6">
        <w:t xml:space="preserve"> </w:t>
      </w:r>
      <w:r w:rsidR="00CC4EB6">
        <w:rPr>
          <w:b/>
          <w:bCs/>
        </w:rPr>
        <w:t xml:space="preserve">TXT: Drill co-ordinates: </w:t>
      </w:r>
      <w:r w:rsidR="00CC4EB6" w:rsidRPr="00CC4EB6">
        <w:rPr>
          <w:b/>
          <w:bCs/>
        </w:rPr>
        <w:t>ML = 2.5, AP = -2.5, and ML = -2.5, AP = -2.5</w:t>
      </w:r>
    </w:p>
    <w:p w14:paraId="12FBF84D" w14:textId="554B88FE" w:rsidR="00A06A92" w:rsidRDefault="00CC4EB6" w:rsidP="00CC4EB6">
      <w:pPr>
        <w:pStyle w:val="Narration"/>
        <w:numPr>
          <w:ilvl w:val="1"/>
          <w:numId w:val="3"/>
        </w:numPr>
      </w:pPr>
      <w:r>
        <w:t xml:space="preserve">Now, install </w:t>
      </w:r>
      <w:r w:rsidR="00A06A92" w:rsidRPr="00E21836">
        <w:t xml:space="preserve">anchor screws </w:t>
      </w:r>
      <w:r>
        <w:t>u</w:t>
      </w:r>
      <w:r w:rsidRPr="00E21836">
        <w:t xml:space="preserve">sing sterile forceps and a sterile screwdriver, </w:t>
      </w:r>
      <w:r w:rsidR="00A06A92" w:rsidRPr="00E21836">
        <w:t xml:space="preserve">until inserted 1 to 2 thread lengths deep </w:t>
      </w:r>
      <w:r w:rsidR="00A06A92" w:rsidRPr="00E21836">
        <w:rPr>
          <w:b/>
          <w:bCs/>
        </w:rPr>
        <w:t>[1]</w:t>
      </w:r>
      <w:r w:rsidR="00A06A92" w:rsidRPr="00E21836">
        <w:t xml:space="preserve">. </w:t>
      </w:r>
      <w:r>
        <w:t>Then m</w:t>
      </w:r>
      <w:r w:rsidRPr="00E21836">
        <w:t xml:space="preserve">ount the </w:t>
      </w:r>
      <w:proofErr w:type="spellStart"/>
      <w:r w:rsidRPr="00E21836">
        <w:t>cOFM</w:t>
      </w:r>
      <w:proofErr w:type="spellEnd"/>
      <w:r w:rsidRPr="00E21836">
        <w:t xml:space="preserve"> guide and dummy assembly into the guide holder and attach the holder to the stereotactic frame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Position the guide tip above the burr hole and lower it slowly to the predetermined depth at 1 millimeter per minute </w:t>
      </w:r>
      <w:r w:rsidRPr="00E21836">
        <w:rPr>
          <w:b/>
          <w:bCs/>
        </w:rPr>
        <w:t>[</w:t>
      </w:r>
      <w:r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67716C0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positioning and screwing in an anchor screw with forceps and screwdriver.</w:t>
      </w:r>
    </w:p>
    <w:p w14:paraId="18A90BE2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 xml:space="preserve">Talent installing </w:t>
      </w:r>
      <w:proofErr w:type="spellStart"/>
      <w:r w:rsidRPr="00E21836">
        <w:t>cOFM</w:t>
      </w:r>
      <w:proofErr w:type="spellEnd"/>
      <w:r w:rsidRPr="00E21836">
        <w:t xml:space="preserve"> guide into holder and frame.</w:t>
      </w:r>
    </w:p>
    <w:p w14:paraId="283990A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adjusting the DV knob to slowly lower the guide to target depth.</w:t>
      </w:r>
    </w:p>
    <w:p w14:paraId="436F2F4F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Apply the cementing agent to the skull in thin, uniform layers, covering areas under and around the </w:t>
      </w:r>
      <w:proofErr w:type="spellStart"/>
      <w:r w:rsidRPr="00E21836">
        <w:t>cOFM</w:t>
      </w:r>
      <w:proofErr w:type="spellEnd"/>
      <w:r w:rsidRPr="00E21836">
        <w:t xml:space="preserve"> guide and screws </w:t>
      </w:r>
      <w:r w:rsidRPr="00E21836">
        <w:rPr>
          <w:b/>
          <w:bCs/>
        </w:rPr>
        <w:t>[1]</w:t>
      </w:r>
      <w:r w:rsidRPr="00E21836">
        <w:t xml:space="preserve">. Use a dental curing light to harden each layer before applying the next one </w:t>
      </w:r>
      <w:r w:rsidRPr="00E21836">
        <w:rPr>
          <w:b/>
          <w:bCs/>
        </w:rPr>
        <w:t>[2]</w:t>
      </w:r>
      <w:r w:rsidRPr="00E21836">
        <w:t xml:space="preserve">. Ensure the cement covers the entire area between components while avoiding the locking wedge </w:t>
      </w:r>
      <w:r w:rsidRPr="00E21836">
        <w:rPr>
          <w:b/>
          <w:bCs/>
        </w:rPr>
        <w:t>[3]</w:t>
      </w:r>
      <w:r w:rsidRPr="00E21836">
        <w:t>.</w:t>
      </w:r>
    </w:p>
    <w:p w14:paraId="1B76BEF8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applying cementing agent in a thin layer around components.</w:t>
      </w:r>
    </w:p>
    <w:p w14:paraId="3588FEB2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uring the cement with a dental light.</w:t>
      </w:r>
    </w:p>
    <w:p w14:paraId="639FBAE5" w14:textId="40525A36" w:rsidR="00A06A92" w:rsidRPr="00E21836" w:rsidRDefault="00CC4EB6" w:rsidP="00A06A92">
      <w:pPr>
        <w:pStyle w:val="ShotDescription"/>
        <w:numPr>
          <w:ilvl w:val="2"/>
          <w:numId w:val="3"/>
        </w:numPr>
      </w:pPr>
      <w:r>
        <w:t>Shot</w:t>
      </w:r>
      <w:r w:rsidR="00A06A92" w:rsidRPr="00E21836">
        <w:t xml:space="preserve"> of cured cement surrounding the guide and screws.</w:t>
      </w:r>
    </w:p>
    <w:p w14:paraId="01D1C0EE" w14:textId="24E03BAF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Detach the guide holder from the </w:t>
      </w:r>
      <w:proofErr w:type="spellStart"/>
      <w:r w:rsidRPr="00E21836">
        <w:t>cOFM</w:t>
      </w:r>
      <w:proofErr w:type="spellEnd"/>
      <w:r w:rsidRPr="00E21836">
        <w:t xml:space="preserve"> guide and slowly raise it using the </w:t>
      </w:r>
      <w:proofErr w:type="gramStart"/>
      <w:r w:rsidRPr="00E21836">
        <w:t xml:space="preserve">DV </w:t>
      </w:r>
      <w:r w:rsidR="00CC4EB6">
        <w:t xml:space="preserve"> </w:t>
      </w:r>
      <w:r w:rsidR="00CC4EB6" w:rsidRPr="00CC4EB6">
        <w:rPr>
          <w:i/>
          <w:iCs/>
          <w:color w:val="EE0000"/>
        </w:rPr>
        <w:t>(</w:t>
      </w:r>
      <w:proofErr w:type="gramEnd"/>
      <w:r w:rsidR="00CC4EB6" w:rsidRPr="00CC4EB6">
        <w:rPr>
          <w:i/>
          <w:iCs/>
          <w:color w:val="EE0000"/>
        </w:rPr>
        <w:t xml:space="preserve">D-V) </w:t>
      </w:r>
      <w:r w:rsidRPr="00E21836">
        <w:t xml:space="preserve">knob of the micromanipulator </w:t>
      </w:r>
      <w:r w:rsidRPr="00E21836">
        <w:rPr>
          <w:b/>
          <w:bCs/>
        </w:rPr>
        <w:t>[1</w:t>
      </w:r>
      <w:r w:rsidR="00CC4EB6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 xml:space="preserve">. Then, remove the micromanipulator from the stereotactic frame </w:t>
      </w:r>
      <w:r w:rsidRPr="00E21836">
        <w:rPr>
          <w:b/>
          <w:bCs/>
        </w:rPr>
        <w:t>[2]</w:t>
      </w:r>
      <w:r w:rsidRPr="00E21836">
        <w:t>.</w:t>
      </w:r>
    </w:p>
    <w:p w14:paraId="66E326DA" w14:textId="290A2380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detaching and lifting the guide holder.</w:t>
      </w:r>
      <w:r w:rsidR="00CC4EB6">
        <w:t xml:space="preserve"> </w:t>
      </w:r>
      <w:r w:rsidR="00CC4EB6">
        <w:rPr>
          <w:b/>
          <w:bCs/>
        </w:rPr>
        <w:t>TXT: DV: Dorsoventral</w:t>
      </w:r>
    </w:p>
    <w:p w14:paraId="33566279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lastRenderedPageBreak/>
        <w:t>Talent removing the micromanipulator.</w:t>
      </w:r>
    </w:p>
    <w:p w14:paraId="140C8E4E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Using forceps, remove the locking wedge from the </w:t>
      </w:r>
      <w:proofErr w:type="spellStart"/>
      <w:r w:rsidRPr="00E21836">
        <w:t>cOFM</w:t>
      </w:r>
      <w:proofErr w:type="spellEnd"/>
      <w:r w:rsidRPr="00E21836">
        <w:t xml:space="preserve"> guide and dummy assembly </w:t>
      </w:r>
      <w:r w:rsidRPr="00E21836">
        <w:rPr>
          <w:b/>
          <w:bCs/>
        </w:rPr>
        <w:t>[1]</w:t>
      </w:r>
      <w:r w:rsidRPr="00E21836">
        <w:t xml:space="preserve">. Gently lift out the dummy from the guide </w:t>
      </w:r>
      <w:r w:rsidRPr="00E21836">
        <w:rPr>
          <w:b/>
          <w:bCs/>
        </w:rPr>
        <w:t>[2]</w:t>
      </w:r>
      <w:r w:rsidRPr="00E21836">
        <w:t>.</w:t>
      </w:r>
    </w:p>
    <w:p w14:paraId="40BC11B7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removing locking wedge using forceps.</w:t>
      </w:r>
    </w:p>
    <w:p w14:paraId="0A0068F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lifting out dummy from the guide.</w:t>
      </w:r>
    </w:p>
    <w:p w14:paraId="4CC8344F" w14:textId="52E93B0F" w:rsidR="00A06A92" w:rsidRDefault="00A06A92" w:rsidP="00A06A92">
      <w:pPr>
        <w:pStyle w:val="Narration"/>
        <w:numPr>
          <w:ilvl w:val="1"/>
          <w:numId w:val="3"/>
        </w:numPr>
      </w:pPr>
      <w:r w:rsidRPr="00E21836">
        <w:t>Use the ML</w:t>
      </w:r>
      <w:r w:rsidR="00CC4EB6">
        <w:t xml:space="preserve"> </w:t>
      </w:r>
      <w:r w:rsidR="00CC4EB6" w:rsidRPr="00CC4EB6">
        <w:rPr>
          <w:i/>
          <w:iCs/>
          <w:color w:val="EE0000"/>
        </w:rPr>
        <w:t>(M-L)</w:t>
      </w:r>
      <w:r w:rsidRPr="00CC4EB6">
        <w:rPr>
          <w:color w:val="EE0000"/>
        </w:rPr>
        <w:t xml:space="preserve"> </w:t>
      </w:r>
      <w:r w:rsidRPr="00E21836">
        <w:t xml:space="preserve">and AP </w:t>
      </w:r>
      <w:r w:rsidR="00CC4EB6" w:rsidRPr="00CC4EB6">
        <w:rPr>
          <w:i/>
          <w:iCs/>
          <w:color w:val="EE0000"/>
        </w:rPr>
        <w:t>(</w:t>
      </w:r>
      <w:r w:rsidR="00CC4EB6">
        <w:rPr>
          <w:i/>
          <w:iCs/>
          <w:color w:val="EE0000"/>
        </w:rPr>
        <w:t xml:space="preserve">A-P) </w:t>
      </w:r>
      <w:r w:rsidRPr="00E21836">
        <w:t xml:space="preserve">micromanipulator knobs to align the syringe-infusion insert assembly over the </w:t>
      </w:r>
      <w:proofErr w:type="spellStart"/>
      <w:r w:rsidRPr="00E21836">
        <w:t>cOFM</w:t>
      </w:r>
      <w:proofErr w:type="spellEnd"/>
      <w:r w:rsidRPr="00E21836">
        <w:t xml:space="preserve"> guide </w:t>
      </w:r>
      <w:r w:rsidRPr="00E21836">
        <w:rPr>
          <w:b/>
          <w:bCs/>
        </w:rPr>
        <w:t>[1]</w:t>
      </w:r>
      <w:r w:rsidRPr="00E21836">
        <w:t xml:space="preserve">. Lower the infusion insert using the DV </w:t>
      </w:r>
      <w:proofErr w:type="gramStart"/>
      <w:r w:rsidRPr="00E21836">
        <w:t xml:space="preserve">knob </w:t>
      </w:r>
      <w:r w:rsidR="00CC4EB6">
        <w:t xml:space="preserve"> </w:t>
      </w:r>
      <w:r w:rsidR="00CC4EB6">
        <w:rPr>
          <w:b/>
          <w:bCs/>
        </w:rPr>
        <w:t>[</w:t>
      </w:r>
      <w:proofErr w:type="gramEnd"/>
      <w:r w:rsidR="00CC4EB6">
        <w:rPr>
          <w:b/>
          <w:bCs/>
        </w:rPr>
        <w:t xml:space="preserve">2] </w:t>
      </w:r>
      <w:r w:rsidRPr="00E21836">
        <w:t xml:space="preserve">and secure it in position by firmly reinserting the locking wedge with forceps </w:t>
      </w:r>
      <w:r w:rsidRPr="00E21836">
        <w:rPr>
          <w:b/>
          <w:bCs/>
        </w:rPr>
        <w:t>[</w:t>
      </w:r>
      <w:r w:rsidR="00CC4EB6"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378B8D59" w14:textId="561E6F6C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aligning infusion insert above the guide.</w:t>
      </w:r>
      <w:r w:rsidR="00CC4EB6">
        <w:t xml:space="preserve"> </w:t>
      </w:r>
      <w:r w:rsidR="00CC4EB6">
        <w:rPr>
          <w:b/>
          <w:bCs/>
        </w:rPr>
        <w:t>TXT: ML: Mediolateral; AP: Anteroposterior</w:t>
      </w:r>
    </w:p>
    <w:p w14:paraId="004920A7" w14:textId="77777777" w:rsidR="00CC4EB6" w:rsidRDefault="00A06A92" w:rsidP="00A06A92">
      <w:pPr>
        <w:pStyle w:val="ShotDescription"/>
        <w:numPr>
          <w:ilvl w:val="2"/>
          <w:numId w:val="3"/>
        </w:numPr>
      </w:pPr>
      <w:r w:rsidRPr="00E21836">
        <w:t>Talent lowering infusion insert</w:t>
      </w:r>
      <w:r w:rsidR="00CC4EB6">
        <w:t>.</w:t>
      </w:r>
    </w:p>
    <w:p w14:paraId="7FBA5037" w14:textId="01969FC5" w:rsidR="00A06A92" w:rsidRPr="00E21836" w:rsidRDefault="00CC4EB6" w:rsidP="00A06A92">
      <w:pPr>
        <w:pStyle w:val="ShotDescription"/>
        <w:numPr>
          <w:ilvl w:val="2"/>
          <w:numId w:val="3"/>
        </w:numPr>
      </w:pPr>
      <w:r>
        <w:t xml:space="preserve">Talent </w:t>
      </w:r>
      <w:r w:rsidR="00A06A92" w:rsidRPr="00E21836">
        <w:t>reinserting wedge with forceps.</w:t>
      </w:r>
    </w:p>
    <w:p w14:paraId="29A459B9" w14:textId="65650192" w:rsidR="00A06A92" w:rsidRDefault="00CC4EB6" w:rsidP="00A06A92">
      <w:pPr>
        <w:pStyle w:val="Narration"/>
        <w:numPr>
          <w:ilvl w:val="1"/>
          <w:numId w:val="3"/>
        </w:numPr>
      </w:pPr>
      <w:r>
        <w:t>Now, i</w:t>
      </w:r>
      <w:r w:rsidR="00A06A92" w:rsidRPr="00E21836">
        <w:t xml:space="preserve">nject 3 microliters of cell suspension from the syringe at 1 microliter per minute </w:t>
      </w:r>
      <w:r w:rsidR="00A06A92" w:rsidRPr="00E21836">
        <w:rPr>
          <w:b/>
          <w:bCs/>
        </w:rPr>
        <w:t>[1]</w:t>
      </w:r>
      <w:r w:rsidR="00A06A92" w:rsidRPr="00E21836">
        <w:t xml:space="preserve">. Monitor the area around the </w:t>
      </w:r>
      <w:proofErr w:type="spellStart"/>
      <w:r w:rsidR="00A06A92" w:rsidRPr="00E21836">
        <w:t>cOFM</w:t>
      </w:r>
      <w:proofErr w:type="spellEnd"/>
      <w:r w:rsidR="00A06A92" w:rsidRPr="00E21836">
        <w:t xml:space="preserve"> guide to ensure </w:t>
      </w:r>
      <w:r>
        <w:t>t</w:t>
      </w:r>
      <w:r w:rsidRPr="00CC4EB6">
        <w:t>hat no cell suspension effluxes out of the assembly</w:t>
      </w:r>
      <w:r w:rsidRPr="00CC4EB6">
        <w:t xml:space="preserve"> </w:t>
      </w:r>
      <w:r w:rsidR="00A06A92" w:rsidRPr="00E21836">
        <w:rPr>
          <w:b/>
          <w:bCs/>
        </w:rPr>
        <w:t>[2</w:t>
      </w:r>
      <w:r>
        <w:rPr>
          <w:b/>
          <w:bCs/>
        </w:rPr>
        <w:t>-TXT</w:t>
      </w:r>
      <w:r w:rsidR="00A06A92" w:rsidRPr="00E21836">
        <w:rPr>
          <w:b/>
          <w:bCs/>
        </w:rPr>
        <w:t>]</w:t>
      </w:r>
      <w:r w:rsidR="00A06A92" w:rsidRPr="00E21836">
        <w:t>.</w:t>
      </w:r>
    </w:p>
    <w:p w14:paraId="2112DEE8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injecting cell suspension using syringe.</w:t>
      </w:r>
    </w:p>
    <w:p w14:paraId="6BFE35CE" w14:textId="0B20B0AA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Close-up of infusion site for any leakage.</w:t>
      </w:r>
      <w:r w:rsidR="00CC4EB6">
        <w:t xml:space="preserve"> </w:t>
      </w:r>
      <w:r w:rsidR="00CC4EB6">
        <w:rPr>
          <w:b/>
          <w:bCs/>
        </w:rPr>
        <w:t>TXT: Wait 1 min post injection to equilibrate intracranial pressure</w:t>
      </w:r>
    </w:p>
    <w:p w14:paraId="005AEB2D" w14:textId="75F4E4A2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Use forceps to remove the locking wedge from the guide and infusion insert assembly </w:t>
      </w:r>
      <w:r w:rsidRPr="00E21836">
        <w:rPr>
          <w:b/>
          <w:bCs/>
        </w:rPr>
        <w:t>[1]</w:t>
      </w:r>
      <w:r w:rsidRPr="00E21836">
        <w:t xml:space="preserve">. </w:t>
      </w:r>
      <w:r w:rsidR="00CC4EB6">
        <w:t>Then c</w:t>
      </w:r>
      <w:r w:rsidRPr="00E21836">
        <w:t xml:space="preserve">arefully lift the infusion insert from the guide using the DV adjustment knob </w:t>
      </w:r>
      <w:r w:rsidRPr="00E21836">
        <w:rPr>
          <w:b/>
          <w:bCs/>
        </w:rPr>
        <w:t>[2]</w:t>
      </w:r>
      <w:r w:rsidRPr="00E21836">
        <w:t>.</w:t>
      </w:r>
    </w:p>
    <w:p w14:paraId="3AFCD159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removing locking wedge.</w:t>
      </w:r>
    </w:p>
    <w:p w14:paraId="0FF81F6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lifting infusion insert using micromanipulator knob.</w:t>
      </w:r>
    </w:p>
    <w:p w14:paraId="3F29865B" w14:textId="7900AAB6" w:rsidR="00CC4EB6" w:rsidRDefault="00257C88" w:rsidP="00CC4EB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257C88">
        <w:rPr>
          <w:rFonts w:cstheme="minorHAnsi"/>
          <w:b/>
          <w:bCs/>
        </w:rPr>
        <w:t>Microperfusion</w:t>
      </w:r>
      <w:proofErr w:type="spellEnd"/>
      <w:r w:rsidRPr="00257C88">
        <w:rPr>
          <w:rFonts w:cstheme="minorHAnsi"/>
          <w:b/>
          <w:bCs/>
        </w:rPr>
        <w:t xml:space="preserve"> Tubing Preparation and System Flush for </w:t>
      </w:r>
      <w:proofErr w:type="spellStart"/>
      <w:r w:rsidRPr="00257C88">
        <w:rPr>
          <w:rFonts w:cstheme="minorHAnsi"/>
          <w:b/>
          <w:bCs/>
        </w:rPr>
        <w:t>cOFM</w:t>
      </w:r>
      <w:proofErr w:type="spellEnd"/>
      <w:r w:rsidRPr="00257C88">
        <w:rPr>
          <w:rFonts w:cstheme="minorHAnsi"/>
          <w:b/>
          <w:bCs/>
        </w:rPr>
        <w:t xml:space="preserve"> Setup</w:t>
      </w:r>
    </w:p>
    <w:p w14:paraId="37142F8B" w14:textId="77777777" w:rsidR="00CC4EB6" w:rsidRDefault="00CC4EB6" w:rsidP="00CC4EB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114941645"/>
          <w:placeholder>
            <w:docPart w:val="6E98DB04E4D1437AA99EFC90C8AC53C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0AA0B29" w14:textId="77777777" w:rsidR="00CC4EB6" w:rsidRDefault="00CC4EB6" w:rsidP="00CC4EB6">
      <w:pPr>
        <w:pStyle w:val="Narration"/>
        <w:ind w:left="360" w:firstLine="0"/>
      </w:pPr>
    </w:p>
    <w:p w14:paraId="3CDA3D2A" w14:textId="761C482A" w:rsidR="00A06A92" w:rsidRDefault="00A06A92" w:rsidP="00CC4EB6">
      <w:pPr>
        <w:pStyle w:val="Narration"/>
        <w:numPr>
          <w:ilvl w:val="1"/>
          <w:numId w:val="3"/>
        </w:numPr>
      </w:pPr>
      <w:r w:rsidRPr="00E21836">
        <w:t xml:space="preserve">Prefill the push and pull tubing lines with artificial cerebrospinal fluid using gastight glass syringes </w:t>
      </w:r>
      <w:r w:rsidRPr="00E21836">
        <w:rPr>
          <w:b/>
          <w:bCs/>
        </w:rPr>
        <w:t>[1]</w:t>
      </w:r>
      <w:r w:rsidRPr="00E21836">
        <w:t xml:space="preserve">. </w:t>
      </w:r>
      <w:r w:rsidR="00CC4EB6" w:rsidRPr="00E21836">
        <w:t xml:space="preserve">Install the peristaltic section of the tubing into the pump head of the </w:t>
      </w:r>
      <w:proofErr w:type="spellStart"/>
      <w:r w:rsidR="00CC4EB6" w:rsidRPr="00E21836">
        <w:t>microperfusion</w:t>
      </w:r>
      <w:proofErr w:type="spellEnd"/>
      <w:r w:rsidR="00CC4EB6" w:rsidRPr="00E21836">
        <w:t xml:space="preserve"> pump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2</w:t>
      </w:r>
      <w:r w:rsidR="00CC4EB6" w:rsidRPr="00E21836">
        <w:rPr>
          <w:b/>
          <w:bCs/>
        </w:rPr>
        <w:t>]</w:t>
      </w:r>
      <w:r w:rsidR="00CC4EB6" w:rsidRPr="00E21836">
        <w:t>.</w:t>
      </w:r>
    </w:p>
    <w:p w14:paraId="1B69405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filling push and pull tubing lines using syringes.</w:t>
      </w:r>
    </w:p>
    <w:p w14:paraId="5000A4C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installing tubing into pump head.</w:t>
      </w:r>
    </w:p>
    <w:p w14:paraId="43BE5436" w14:textId="152809B4" w:rsidR="00A06A92" w:rsidRDefault="00A06A92" w:rsidP="00CC4EB6">
      <w:pPr>
        <w:pStyle w:val="Narration"/>
        <w:numPr>
          <w:ilvl w:val="1"/>
          <w:numId w:val="3"/>
        </w:numPr>
      </w:pPr>
      <w:r w:rsidRPr="00E21836">
        <w:t xml:space="preserve">Connect the perfusate bag to the push tubing using a Luer lock connector </w:t>
      </w:r>
      <w:r w:rsidRPr="00E21836">
        <w:rPr>
          <w:b/>
          <w:bCs/>
        </w:rPr>
        <w:t>[1]</w:t>
      </w:r>
      <w:r w:rsidRPr="00E21836">
        <w:t>.</w:t>
      </w:r>
      <w:r w:rsidR="00CC4EB6" w:rsidRPr="00CC4EB6">
        <w:t xml:space="preserve"> </w:t>
      </w:r>
      <w:r w:rsidR="00CC4EB6">
        <w:t>Then c</w:t>
      </w:r>
      <w:r w:rsidR="00CC4EB6" w:rsidRPr="00E21836">
        <w:t xml:space="preserve">onnect the sampling insert to the tubing using flanged connectors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2</w:t>
      </w:r>
      <w:r w:rsidR="00CC4EB6" w:rsidRPr="00E21836">
        <w:rPr>
          <w:b/>
          <w:bCs/>
        </w:rPr>
        <w:t>]</w:t>
      </w:r>
      <w:r w:rsidR="00CC4EB6" w:rsidRPr="00E21836">
        <w:t xml:space="preserve">. Attach the longer inlet shaft to the output end of the push tubing and the shorter outlet shaft to </w:t>
      </w:r>
      <w:r w:rsidR="00CC4EB6" w:rsidRPr="00E21836">
        <w:lastRenderedPageBreak/>
        <w:t xml:space="preserve">the input end of the pull tubing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3</w:t>
      </w:r>
      <w:r w:rsidR="00CC4EB6" w:rsidRPr="00E21836">
        <w:rPr>
          <w:b/>
          <w:bCs/>
        </w:rPr>
        <w:t>]</w:t>
      </w:r>
      <w:r w:rsidR="00CC4EB6" w:rsidRPr="00E21836">
        <w:t xml:space="preserve">. Place the </w:t>
      </w:r>
      <w:r w:rsidR="00CC4EB6">
        <w:t xml:space="preserve">connected sampling </w:t>
      </w:r>
      <w:r w:rsidR="00CC4EB6" w:rsidRPr="00E21836">
        <w:t xml:space="preserve">insert into a </w:t>
      </w:r>
      <w:r w:rsidR="00CC4EB6">
        <w:t xml:space="preserve">sterile </w:t>
      </w:r>
      <w:r w:rsidR="00CC4EB6" w:rsidRPr="00E21836">
        <w:t xml:space="preserve">microcentrifuge tube containing 750 microliters of artificial cerebrospinal fluid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4</w:t>
      </w:r>
      <w:r w:rsidR="00CC4EB6" w:rsidRPr="00E21836">
        <w:rPr>
          <w:b/>
          <w:bCs/>
        </w:rPr>
        <w:t>]</w:t>
      </w:r>
      <w:r w:rsidR="00CC4EB6" w:rsidRPr="00E21836">
        <w:t>.</w:t>
      </w:r>
    </w:p>
    <w:p w14:paraId="77B1875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perfusate bag to tubing with Luer lock.</w:t>
      </w:r>
    </w:p>
    <w:p w14:paraId="32E902AF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sampling insert inlet to push tubing.</w:t>
      </w:r>
    </w:p>
    <w:p w14:paraId="3018AF4B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sampling insert outlet to pull tubing.</w:t>
      </w:r>
    </w:p>
    <w:p w14:paraId="3E09A12B" w14:textId="1916FB0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placing the insert into a microcentrifuge tube</w:t>
      </w:r>
      <w:r w:rsidR="00CC4EB6">
        <w:t xml:space="preserve"> containing 750 µL</w:t>
      </w:r>
      <w:r w:rsidRPr="00E21836">
        <w:t>.</w:t>
      </w:r>
    </w:p>
    <w:p w14:paraId="1278CF0F" w14:textId="5A71AF52" w:rsidR="00A06A92" w:rsidRDefault="00A06A92" w:rsidP="00257C88">
      <w:pPr>
        <w:pStyle w:val="Narration"/>
        <w:numPr>
          <w:ilvl w:val="1"/>
          <w:numId w:val="3"/>
        </w:numPr>
      </w:pPr>
      <w:r w:rsidRPr="00E21836">
        <w:t xml:space="preserve">Connect the fraction collector needle to the pull tube output line using a flanged tubing connector </w:t>
      </w:r>
      <w:r w:rsidRPr="00E21836">
        <w:rPr>
          <w:b/>
          <w:bCs/>
        </w:rPr>
        <w:t>[1]</w:t>
      </w:r>
      <w:r w:rsidRPr="00E21836">
        <w:t>.</w:t>
      </w:r>
      <w:r w:rsidR="00257C88" w:rsidRPr="00257C88">
        <w:t xml:space="preserve"> </w:t>
      </w:r>
      <w:r w:rsidR="00257C88">
        <w:t>Then p</w:t>
      </w:r>
      <w:r w:rsidR="00257C88" w:rsidRPr="00E21836">
        <w:t xml:space="preserve">erform a tubing flush for 20 minutes at 10 microliters per minute to eliminate air bubbles </w:t>
      </w:r>
      <w:r w:rsidR="00257C88" w:rsidRPr="00E21836">
        <w:rPr>
          <w:b/>
          <w:bCs/>
        </w:rPr>
        <w:t>[</w:t>
      </w:r>
      <w:r w:rsidR="00257C88">
        <w:rPr>
          <w:b/>
          <w:bCs/>
        </w:rPr>
        <w:t>2</w:t>
      </w:r>
      <w:r w:rsidR="00257C88" w:rsidRPr="00E21836">
        <w:rPr>
          <w:b/>
          <w:bCs/>
        </w:rPr>
        <w:t>]</w:t>
      </w:r>
      <w:r w:rsidR="00257C88" w:rsidRPr="00E21836">
        <w:t>.</w:t>
      </w:r>
    </w:p>
    <w:p w14:paraId="3FAC1D29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attaching fraction collector needle to tubing.</w:t>
      </w:r>
    </w:p>
    <w:p w14:paraId="72A2E7BF" w14:textId="3DF46998" w:rsidR="00A06A92" w:rsidRPr="00E21836" w:rsidRDefault="00257C88" w:rsidP="00A06A92">
      <w:pPr>
        <w:pStyle w:val="ShotDescription"/>
        <w:numPr>
          <w:ilvl w:val="2"/>
          <w:numId w:val="3"/>
        </w:numPr>
      </w:pPr>
      <w:r>
        <w:t>Shot of the display</w:t>
      </w:r>
      <w:r w:rsidR="00A06A92" w:rsidRPr="00E21836">
        <w:t xml:space="preserve"> of tubing system flushing with digital timer at 10 microliters/minute.</w:t>
      </w:r>
    </w:p>
    <w:p w14:paraId="6EA17981" w14:textId="3809D723" w:rsidR="00A06A92" w:rsidRDefault="00257C88" w:rsidP="00257C88">
      <w:pPr>
        <w:pStyle w:val="Narration"/>
        <w:numPr>
          <w:ilvl w:val="1"/>
          <w:numId w:val="3"/>
        </w:numPr>
      </w:pPr>
      <w:r>
        <w:t>Next, p</w:t>
      </w:r>
      <w:r w:rsidR="00A06A92" w:rsidRPr="00E21836">
        <w:t xml:space="preserve">refill the pull tubing line with artificial cerebrospinal fluid using gastight syringe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257C88">
        <w:t xml:space="preserve"> </w:t>
      </w:r>
      <w:r w:rsidRPr="00E21836">
        <w:t xml:space="preserve">Reinstall the peristaltic tubing into the pump head of the </w:t>
      </w:r>
      <w:proofErr w:type="spellStart"/>
      <w:r w:rsidRPr="00E21836">
        <w:t>microperfusion</w:t>
      </w:r>
      <w:proofErr w:type="spellEnd"/>
      <w:r w:rsidRPr="00E21836">
        <w:t xml:space="preserve"> pump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>.</w:t>
      </w:r>
    </w:p>
    <w:p w14:paraId="43BF321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filling pull tubing line with a syringe.</w:t>
      </w:r>
    </w:p>
    <w:p w14:paraId="0061C416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reinstalling tubing into pump head.</w:t>
      </w:r>
    </w:p>
    <w:p w14:paraId="41AC1EF0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Connect the sampling insert again using flanged tubing connectors </w:t>
      </w:r>
      <w:r w:rsidRPr="00E21836">
        <w:rPr>
          <w:b/>
          <w:bCs/>
        </w:rPr>
        <w:t>[1]</w:t>
      </w:r>
      <w:r w:rsidRPr="00E21836">
        <w:t xml:space="preserve">. Attach the inlet to the output end of the pull tubing and the outlet to the input end of the pull tubing </w:t>
      </w:r>
      <w:r w:rsidRPr="00E21836">
        <w:rPr>
          <w:b/>
          <w:bCs/>
        </w:rPr>
        <w:t>[2]</w:t>
      </w:r>
      <w:r w:rsidRPr="00E21836">
        <w:t xml:space="preserve">. Place the insert into a sterile microcentrifuge tube with 750 microliters of artificial cerebrospinal fluid </w:t>
      </w:r>
      <w:r w:rsidRPr="00E21836">
        <w:rPr>
          <w:b/>
          <w:bCs/>
        </w:rPr>
        <w:t>[3]</w:t>
      </w:r>
      <w:r w:rsidRPr="00E21836">
        <w:t>.</w:t>
      </w:r>
    </w:p>
    <w:p w14:paraId="032BB7B5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 xml:space="preserve">Talent reconnecting </w:t>
      </w:r>
      <w:proofErr w:type="gramStart"/>
      <w:r w:rsidRPr="00E21836">
        <w:t>insert</w:t>
      </w:r>
      <w:proofErr w:type="gramEnd"/>
      <w:r w:rsidRPr="00E21836">
        <w:t xml:space="preserve"> to pull tubing.</w:t>
      </w:r>
    </w:p>
    <w:p w14:paraId="3F33467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securing outlet and input connections.</w:t>
      </w:r>
    </w:p>
    <w:p w14:paraId="2D220C8F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placing insert into microcentrifuge tube.</w:t>
      </w:r>
    </w:p>
    <w:p w14:paraId="0E489A93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Perform another 20-minute tubing system flush at 10 microliters per minute to clear any residual air bubbles </w:t>
      </w:r>
      <w:r w:rsidRPr="00E21836">
        <w:rPr>
          <w:b/>
          <w:bCs/>
        </w:rPr>
        <w:t>[1]</w:t>
      </w:r>
      <w:r w:rsidRPr="00E21836">
        <w:t>.</w:t>
      </w:r>
    </w:p>
    <w:p w14:paraId="125EBDF7" w14:textId="247BD8BB" w:rsidR="00A06A92" w:rsidRPr="00E21836" w:rsidRDefault="00257C88" w:rsidP="00A06A92">
      <w:pPr>
        <w:pStyle w:val="ShotDescription"/>
        <w:numPr>
          <w:ilvl w:val="2"/>
          <w:numId w:val="3"/>
        </w:numPr>
      </w:pPr>
      <w:r>
        <w:t>Shot</w:t>
      </w:r>
      <w:r w:rsidR="00A06A92" w:rsidRPr="00E21836">
        <w:t xml:space="preserve"> of second tubing flush in progress with active flow rate indicator.</w:t>
      </w:r>
    </w:p>
    <w:p w14:paraId="57AA67EC" w14:textId="77777777" w:rsidR="00A06A92" w:rsidRPr="00E21836" w:rsidRDefault="00A06A92" w:rsidP="00A06A92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597F133" w:rsidR="000F326F" w:rsidRDefault="00A073D2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073D2">
        <w:rPr>
          <w:rFonts w:cstheme="minorHAnsi"/>
          <w:b/>
          <w:bCs/>
        </w:rPr>
        <w:t xml:space="preserve">Animal Jacketing, </w:t>
      </w:r>
      <w:proofErr w:type="spellStart"/>
      <w:r w:rsidRPr="00A073D2">
        <w:rPr>
          <w:rFonts w:cstheme="minorHAnsi"/>
          <w:b/>
          <w:bCs/>
        </w:rPr>
        <w:t>cOFM</w:t>
      </w:r>
      <w:proofErr w:type="spellEnd"/>
      <w:r w:rsidRPr="00A073D2">
        <w:rPr>
          <w:rFonts w:cstheme="minorHAnsi"/>
          <w:b/>
          <w:bCs/>
        </w:rPr>
        <w:t xml:space="preserve"> Sampling, and Post</w:t>
      </w:r>
      <w:r w:rsidRPr="00A073D2">
        <w:rPr>
          <w:rFonts w:ascii="Cambria Math" w:hAnsi="Cambria Math" w:cs="Cambria Math"/>
          <w:b/>
          <w:bCs/>
        </w:rPr>
        <w:t>‑</w:t>
      </w:r>
      <w:r w:rsidRPr="00A073D2">
        <w:rPr>
          <w:rFonts w:cstheme="minorHAnsi"/>
          <w:b/>
          <w:bCs/>
        </w:rPr>
        <w:t>Sampling Handling Procedure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0C0799D5" w:rsidR="000F326F" w:rsidRPr="00257C88" w:rsidRDefault="00257C88" w:rsidP="00257C88">
      <w:pPr>
        <w:widowControl w:val="0"/>
        <w:autoSpaceDE w:val="0"/>
        <w:autoSpaceDN w:val="0"/>
        <w:adjustRightInd w:val="0"/>
        <w:ind w:left="720"/>
        <w:rPr>
          <w:rFonts w:eastAsia="Times New Roman" w:cstheme="minorHAnsi"/>
          <w:b/>
          <w:bCs/>
          <w:color w:val="000000"/>
        </w:rPr>
      </w:pPr>
      <w:r>
        <w:rPr>
          <w:rFonts w:eastAsia="Times New Roman" w:cstheme="minorHAnsi"/>
          <w:color w:val="000000"/>
        </w:rPr>
        <w:br/>
      </w:r>
      <w:r w:rsidRPr="00257C88">
        <w:rPr>
          <w:rFonts w:eastAsia="Times New Roman" w:cstheme="minorHAnsi"/>
          <w:b/>
          <w:bCs/>
          <w:color w:val="000000"/>
          <w:highlight w:val="yellow"/>
        </w:rPr>
        <w:t xml:space="preserve">AUTHORS: Please note that as per </w:t>
      </w:r>
      <w:proofErr w:type="spellStart"/>
      <w:r w:rsidRPr="00257C88">
        <w:rPr>
          <w:rFonts w:eastAsia="Times New Roman" w:cstheme="minorHAnsi"/>
          <w:b/>
          <w:bCs/>
          <w:color w:val="000000"/>
          <w:highlight w:val="yellow"/>
        </w:rPr>
        <w:t>JoVE’s</w:t>
      </w:r>
      <w:proofErr w:type="spellEnd"/>
      <w:r w:rsidRPr="00257C88">
        <w:rPr>
          <w:rFonts w:eastAsia="Times New Roman" w:cstheme="minorHAnsi"/>
          <w:b/>
          <w:bCs/>
          <w:color w:val="000000"/>
          <w:highlight w:val="yellow"/>
        </w:rPr>
        <w:t xml:space="preserve"> guidelines, anesthesia and euthanasia of animals cannot be demonstrated</w:t>
      </w:r>
    </w:p>
    <w:p w14:paraId="4ACDABB9" w14:textId="15D03FFB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Place </w:t>
      </w:r>
      <w:r w:rsidR="00257C88">
        <w:t>an anesthetized</w:t>
      </w:r>
      <w:r w:rsidRPr="00E21836">
        <w:t xml:space="preserve"> animal in an appropriately sized jacket </w:t>
      </w:r>
      <w:r w:rsidRPr="00E21836">
        <w:rPr>
          <w:b/>
          <w:bCs/>
        </w:rPr>
        <w:t>[1</w:t>
      </w:r>
      <w:r w:rsidR="00257C88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 xml:space="preserve">. Draw the </w:t>
      </w:r>
      <w:r w:rsidRPr="00E21836">
        <w:lastRenderedPageBreak/>
        <w:t xml:space="preserve">forelimbs completely through the arm holes and fasten the jacket securely along the animal’s back </w:t>
      </w:r>
      <w:r w:rsidRPr="00E21836">
        <w:rPr>
          <w:b/>
          <w:bCs/>
        </w:rPr>
        <w:t>[2]</w:t>
      </w:r>
      <w:r w:rsidRPr="00E21836">
        <w:t>.</w:t>
      </w:r>
    </w:p>
    <w:p w14:paraId="4F41BD36" w14:textId="13D2B4AE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selecting and placing the jacket on the animal.</w:t>
      </w:r>
      <w:r w:rsidR="00257C88">
        <w:t xml:space="preserve"> </w:t>
      </w:r>
      <w:r w:rsidR="00257C88">
        <w:rPr>
          <w:b/>
          <w:bCs/>
        </w:rPr>
        <w:t xml:space="preserve">TXT: </w:t>
      </w:r>
      <w:proofErr w:type="gramStart"/>
      <w:r w:rsidR="00257C88">
        <w:rPr>
          <w:b/>
          <w:bCs/>
        </w:rPr>
        <w:t>Anesthesia :</w:t>
      </w:r>
      <w:proofErr w:type="gramEnd"/>
      <w:r w:rsidR="00257C88">
        <w:rPr>
          <w:b/>
          <w:bCs/>
        </w:rPr>
        <w:t xml:space="preserve"> Isoflurane inhalation (3%)</w:t>
      </w:r>
    </w:p>
    <w:p w14:paraId="280494C3" w14:textId="650C68AE" w:rsidR="00394DEB" w:rsidRPr="00E21836" w:rsidRDefault="00257C88" w:rsidP="00394DEB">
      <w:pPr>
        <w:pStyle w:val="ShotDescription"/>
        <w:numPr>
          <w:ilvl w:val="2"/>
          <w:numId w:val="3"/>
        </w:numPr>
      </w:pPr>
      <w:proofErr w:type="gramStart"/>
      <w:r>
        <w:t>Shot</w:t>
      </w:r>
      <w:proofErr w:type="gramEnd"/>
      <w:r w:rsidR="00394DEB" w:rsidRPr="00E21836">
        <w:t xml:space="preserve"> of forelimbs positioned and fasteners being secured.</w:t>
      </w:r>
    </w:p>
    <w:p w14:paraId="52CBD601" w14:textId="13135445" w:rsidR="00394DEB" w:rsidRDefault="00257C88" w:rsidP="00394DEB">
      <w:pPr>
        <w:pStyle w:val="Narration"/>
        <w:numPr>
          <w:ilvl w:val="1"/>
          <w:numId w:val="3"/>
        </w:numPr>
      </w:pPr>
      <w:r>
        <w:t>Use a pair of</w:t>
      </w:r>
      <w:r w:rsidR="00394DEB" w:rsidRPr="00E21836">
        <w:t xml:space="preserve"> forceps</w:t>
      </w:r>
      <w:r>
        <w:t xml:space="preserve"> to</w:t>
      </w:r>
      <w:r w:rsidR="00394DEB" w:rsidRPr="00E21836">
        <w:t xml:space="preserve"> remove the locking wedge from the guide and dummy assembly </w:t>
      </w:r>
      <w:r w:rsidR="00394DEB" w:rsidRPr="00E21836">
        <w:rPr>
          <w:b/>
          <w:bCs/>
        </w:rPr>
        <w:t>[1]</w:t>
      </w:r>
      <w:r w:rsidR="00394DEB" w:rsidRPr="00E21836">
        <w:t xml:space="preserve">. </w:t>
      </w:r>
      <w:r>
        <w:t>Then c</w:t>
      </w:r>
      <w:r w:rsidR="00394DEB" w:rsidRPr="00E21836">
        <w:t xml:space="preserve">arefully lift the dummy insert out of the guide </w:t>
      </w:r>
      <w:r w:rsidR="00394DEB" w:rsidRPr="00E21836">
        <w:rPr>
          <w:b/>
          <w:bCs/>
        </w:rPr>
        <w:t>[2]</w:t>
      </w:r>
      <w:r w:rsidR="00394DEB" w:rsidRPr="00E21836">
        <w:t xml:space="preserve">. Gently install the sampling insert into the guide and reinsert the locking wedge </w:t>
      </w:r>
      <w:r w:rsidR="00394DEB" w:rsidRPr="00E21836">
        <w:rPr>
          <w:b/>
          <w:bCs/>
        </w:rPr>
        <w:t>[3]</w:t>
      </w:r>
      <w:r w:rsidR="00394DEB" w:rsidRPr="00E21836">
        <w:t>.</w:t>
      </w:r>
    </w:p>
    <w:p w14:paraId="70DDC40B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 xml:space="preserve">Talent </w:t>
      </w:r>
      <w:proofErr w:type="gramStart"/>
      <w:r w:rsidRPr="00E21836">
        <w:t>using</w:t>
      </w:r>
      <w:proofErr w:type="gramEnd"/>
      <w:r w:rsidRPr="00E21836">
        <w:t xml:space="preserve"> forceps to remove the locking wedge.</w:t>
      </w:r>
    </w:p>
    <w:p w14:paraId="06B6D87B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lifting the dummy insert from the guide.</w:t>
      </w:r>
    </w:p>
    <w:p w14:paraId="2F9B8B2D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inserting the sampling insert and reinserting the wedge.</w:t>
      </w:r>
    </w:p>
    <w:p w14:paraId="7D37026E" w14:textId="77777777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Remove the animal from anesthesia and place it into the rotating cage system </w:t>
      </w:r>
      <w:r w:rsidRPr="00E21836">
        <w:rPr>
          <w:b/>
          <w:bCs/>
        </w:rPr>
        <w:t>[1]</w:t>
      </w:r>
      <w:r w:rsidRPr="00E21836">
        <w:t xml:space="preserve">. Attach the cage tether to the animal jacket and activate the rotating cage system </w:t>
      </w:r>
      <w:r w:rsidRPr="00E21836">
        <w:rPr>
          <w:b/>
          <w:bCs/>
        </w:rPr>
        <w:t>[2]</w:t>
      </w:r>
      <w:r w:rsidRPr="00E21836">
        <w:t>.</w:t>
      </w:r>
    </w:p>
    <w:p w14:paraId="426521EF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placing the animal into the rotating cage.</w:t>
      </w:r>
    </w:p>
    <w:p w14:paraId="3CD39DEC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attaching tether and switching on the rotating cage.</w:t>
      </w:r>
    </w:p>
    <w:p w14:paraId="1D5E473F" w14:textId="2E7A718C" w:rsidR="00394DEB" w:rsidRDefault="00257C88" w:rsidP="00394DEB">
      <w:pPr>
        <w:pStyle w:val="Narration"/>
        <w:numPr>
          <w:ilvl w:val="1"/>
          <w:numId w:val="3"/>
        </w:numPr>
      </w:pPr>
      <w:r>
        <w:t xml:space="preserve">After </w:t>
      </w:r>
      <w:proofErr w:type="spellStart"/>
      <w:r>
        <w:t>cOFM</w:t>
      </w:r>
      <w:proofErr w:type="spellEnd"/>
      <w:r>
        <w:t xml:space="preserve"> sampling, d</w:t>
      </w:r>
      <w:r w:rsidR="00394DEB" w:rsidRPr="00E21836">
        <w:t xml:space="preserve">eactivate the rotating cage system and detach the cage tether from the animal jacket </w:t>
      </w:r>
      <w:r w:rsidR="00394DEB" w:rsidRPr="00E21836">
        <w:rPr>
          <w:b/>
          <w:bCs/>
        </w:rPr>
        <w:t>[1</w:t>
      </w:r>
      <w:r>
        <w:rPr>
          <w:b/>
          <w:bCs/>
        </w:rPr>
        <w:t>-TXT</w:t>
      </w:r>
      <w:r w:rsidR="00394DEB" w:rsidRPr="00E21836">
        <w:rPr>
          <w:b/>
          <w:bCs/>
        </w:rPr>
        <w:t>]</w:t>
      </w:r>
      <w:r w:rsidR="00394DEB" w:rsidRPr="00E21836">
        <w:t>.</w:t>
      </w:r>
    </w:p>
    <w:p w14:paraId="44DFED90" w14:textId="632566ED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stopping the rotating cage and removing the tether.</w:t>
      </w:r>
      <w:r w:rsidR="00257C88">
        <w:t xml:space="preserve"> </w:t>
      </w:r>
      <w:r w:rsidR="00257C88">
        <w:rPr>
          <w:b/>
          <w:bCs/>
        </w:rPr>
        <w:t>TXT: Transfer the animal to the anesthesia induction chamber</w:t>
      </w:r>
    </w:p>
    <w:p w14:paraId="1914946D" w14:textId="79E7B936" w:rsidR="00394DEB" w:rsidRDefault="00257C88" w:rsidP="00394DEB">
      <w:pPr>
        <w:pStyle w:val="Narration"/>
        <w:numPr>
          <w:ilvl w:val="1"/>
          <w:numId w:val="3"/>
        </w:numPr>
      </w:pPr>
      <w:r>
        <w:t>Now, use</w:t>
      </w:r>
      <w:r w:rsidR="00394DEB" w:rsidRPr="00E21836">
        <w:t xml:space="preserve"> forceps to remove the locking wedge from the guide and sampling insert assembly </w:t>
      </w:r>
      <w:r w:rsidR="00394DEB" w:rsidRPr="00E21836">
        <w:rPr>
          <w:b/>
          <w:bCs/>
        </w:rPr>
        <w:t>[1]</w:t>
      </w:r>
      <w:r w:rsidR="00394DEB" w:rsidRPr="00E21836">
        <w:t xml:space="preserve">. Carefully lift the sampling insert out of the guide </w:t>
      </w:r>
      <w:r w:rsidR="00394DEB" w:rsidRPr="00E21836">
        <w:rPr>
          <w:b/>
          <w:bCs/>
        </w:rPr>
        <w:t>[2]</w:t>
      </w:r>
      <w:r w:rsidR="00394DEB" w:rsidRPr="00E21836">
        <w:t xml:space="preserve">. </w:t>
      </w:r>
      <w:r>
        <w:t>Then g</w:t>
      </w:r>
      <w:r w:rsidR="00394DEB" w:rsidRPr="00E21836">
        <w:t xml:space="preserve">ently insert the dummy insert back into the guide and reinsert the locking wedge </w:t>
      </w:r>
      <w:r w:rsidR="00394DEB" w:rsidRPr="00E21836">
        <w:rPr>
          <w:b/>
          <w:bCs/>
        </w:rPr>
        <w:t>[3]</w:t>
      </w:r>
      <w:r w:rsidR="00394DEB" w:rsidRPr="00E21836">
        <w:t>.</w:t>
      </w:r>
    </w:p>
    <w:p w14:paraId="458ED47E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 xml:space="preserve">Talent </w:t>
      </w:r>
      <w:proofErr w:type="gramStart"/>
      <w:r w:rsidRPr="00E21836">
        <w:t>using</w:t>
      </w:r>
      <w:proofErr w:type="gramEnd"/>
      <w:r w:rsidRPr="00E21836">
        <w:t xml:space="preserve"> forceps to remove the locking wedge.</w:t>
      </w:r>
    </w:p>
    <w:p w14:paraId="137AB6C6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lifting out the sampling insert.</w:t>
      </w:r>
    </w:p>
    <w:p w14:paraId="65C28AF7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inserting the dummy and reinserting the wedge.</w:t>
      </w:r>
    </w:p>
    <w:p w14:paraId="735A190B" w14:textId="77777777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Detach the fasteners on the back of the animal jacket and gently remove the jacket from the animal </w:t>
      </w:r>
      <w:r w:rsidRPr="00E21836">
        <w:rPr>
          <w:b/>
          <w:bCs/>
        </w:rPr>
        <w:t>[1]</w:t>
      </w:r>
      <w:r w:rsidRPr="00E21836">
        <w:t>.</w:t>
      </w:r>
    </w:p>
    <w:p w14:paraId="627FA9BD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 xml:space="preserve">Talent undoing jacket fasteners and removing </w:t>
      </w:r>
      <w:proofErr w:type="gramStart"/>
      <w:r w:rsidRPr="00E21836">
        <w:t>it</w:t>
      </w:r>
      <w:proofErr w:type="gramEnd"/>
      <w:r w:rsidRPr="00E21836">
        <w:t xml:space="preserve"> from the animal.</w:t>
      </w:r>
    </w:p>
    <w:p w14:paraId="09689C4F" w14:textId="49B9528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CCA158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073D2">
        <w:rPr>
          <w:rFonts w:eastAsia="Times New Roman" w:cstheme="minorHAnsi"/>
          <w:bCs/>
        </w:rPr>
        <w:t>8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788B74" w14:textId="476C998E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Bioluminescent imaging confirmed the presence of tumors in animals with </w:t>
      </w:r>
      <w:proofErr w:type="spellStart"/>
      <w:r w:rsidRPr="002A3BB4">
        <w:t>cOFM</w:t>
      </w:r>
      <w:proofErr w:type="spellEnd"/>
      <w:r w:rsidRPr="002A3BB4">
        <w:t xml:space="preserve"> guide-mediated tumor cell engraftment </w:t>
      </w:r>
      <w:r w:rsidRPr="002A3BB4">
        <w:rPr>
          <w:b/>
        </w:rPr>
        <w:t>[1]</w:t>
      </w:r>
      <w:r w:rsidRPr="002A3BB4">
        <w:t>.</w:t>
      </w:r>
      <w:r w:rsidRPr="00A073D2">
        <w:t xml:space="preserve"> </w:t>
      </w:r>
      <w:r w:rsidRPr="002A3BB4">
        <w:t xml:space="preserve">Proteomic principal component analysis of </w:t>
      </w:r>
      <w:proofErr w:type="spellStart"/>
      <w:r w:rsidRPr="002A3BB4">
        <w:t>cOFM</w:t>
      </w:r>
      <w:proofErr w:type="spellEnd"/>
      <w:r w:rsidRPr="002A3BB4">
        <w:t xml:space="preserve">-sampled interstitial fluid revealed distinct separation between temozolomide-treated and dimethyl sulfoxide-treated animal groups </w:t>
      </w:r>
      <w:r w:rsidRPr="002A3BB4">
        <w:rPr>
          <w:b/>
        </w:rPr>
        <w:t>[</w:t>
      </w:r>
      <w:r>
        <w:rPr>
          <w:b/>
        </w:rPr>
        <w:t>2</w:t>
      </w:r>
      <w:r w:rsidRPr="002A3BB4">
        <w:rPr>
          <w:b/>
        </w:rPr>
        <w:t>]</w:t>
      </w:r>
      <w:r w:rsidRPr="002A3BB4">
        <w:t>.</w:t>
      </w:r>
    </w:p>
    <w:p w14:paraId="708AA94B" w14:textId="02361CBD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A. </w:t>
      </w:r>
      <w:r w:rsidRPr="00A073D2">
        <w:rPr>
          <w:i/>
          <w:iCs/>
          <w:color w:val="3333FF"/>
        </w:rPr>
        <w:t xml:space="preserve">Video editor: Highlight the bright signal regions within the red boxes </w:t>
      </w:r>
      <w:r w:rsidRPr="00A073D2">
        <w:rPr>
          <w:i/>
          <w:iCs/>
          <w:color w:val="3333FF"/>
        </w:rPr>
        <w:t>sequentially from left to right</w:t>
      </w:r>
    </w:p>
    <w:p w14:paraId="5E280CE6" w14:textId="252DA05C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B. </w:t>
      </w:r>
      <w:r w:rsidRPr="00A073D2">
        <w:rPr>
          <w:i/>
          <w:iCs/>
          <w:color w:val="3333FF"/>
        </w:rPr>
        <w:t>Video editor: Highlight the orange cluster labeled “TMZ” and the</w:t>
      </w:r>
      <w:r w:rsidRPr="00A073D2">
        <w:rPr>
          <w:i/>
          <w:iCs/>
          <w:color w:val="3333FF"/>
        </w:rPr>
        <w:t>n the</w:t>
      </w:r>
      <w:r w:rsidRPr="00A073D2">
        <w:rPr>
          <w:i/>
          <w:iCs/>
          <w:color w:val="3333FF"/>
        </w:rPr>
        <w:t xml:space="preserve"> blue cluster labeled “DMSO”</w:t>
      </w:r>
      <w:r w:rsidRPr="00A073D2">
        <w:rPr>
          <w:color w:val="3333FF"/>
        </w:rPr>
        <w:t xml:space="preserve"> </w:t>
      </w:r>
    </w:p>
    <w:p w14:paraId="4183CA64" w14:textId="37AA840C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Global metabolomic signal distributions overlapped almost perfectly between temozolomide and dimethyl sulfoxide samples </w:t>
      </w:r>
      <w:r w:rsidRPr="002A3BB4">
        <w:rPr>
          <w:b/>
        </w:rPr>
        <w:t>[1]</w:t>
      </w:r>
      <w:r w:rsidRPr="002A3BB4">
        <w:t>.</w:t>
      </w:r>
      <w:r w:rsidRPr="00A073D2">
        <w:t xml:space="preserve"> </w:t>
      </w:r>
      <w:r w:rsidRPr="002A3BB4">
        <w:t xml:space="preserve">Despite signal overlap, metabolomic volcano analysis revealed a distinct temozolomide-driven shift </w:t>
      </w:r>
      <w:r w:rsidRPr="002A3BB4">
        <w:rPr>
          <w:b/>
        </w:rPr>
        <w:t>[</w:t>
      </w:r>
      <w:r>
        <w:rPr>
          <w:b/>
        </w:rPr>
        <w:t>2</w:t>
      </w:r>
      <w:r w:rsidRPr="002A3BB4">
        <w:rPr>
          <w:b/>
        </w:rPr>
        <w:t>]</w:t>
      </w:r>
      <w:r w:rsidRPr="002A3BB4">
        <w:t>.</w:t>
      </w:r>
    </w:p>
    <w:p w14:paraId="77F83B50" w14:textId="711D5630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C (left). </w:t>
      </w:r>
    </w:p>
    <w:p w14:paraId="1FD2C50C" w14:textId="6566C928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C (right). </w:t>
      </w:r>
    </w:p>
    <w:p w14:paraId="73DE14F4" w14:textId="77777777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Quantitative comparisons of metabolomic values from the same animals showed that recirculated configurations improved analyte concentrations while preserving relative metabolite proportions </w:t>
      </w:r>
      <w:r w:rsidRPr="002A3BB4">
        <w:rPr>
          <w:b/>
        </w:rPr>
        <w:t>[1]</w:t>
      </w:r>
      <w:r w:rsidRPr="002A3BB4">
        <w:t>.</w:t>
      </w:r>
    </w:p>
    <w:p w14:paraId="29D6CC4E" w14:textId="50620BD8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D. </w:t>
      </w:r>
      <w:r w:rsidRPr="00A073D2">
        <w:rPr>
          <w:i/>
          <w:iCs/>
          <w:color w:val="3333FF"/>
        </w:rPr>
        <w:t>Video editor: Highlight all four scatter plots</w:t>
      </w:r>
      <w:r w:rsidRPr="00A073D2">
        <w:rPr>
          <w:i/>
          <w:iCs/>
          <w:color w:val="3333FF"/>
        </w:rPr>
        <w:t xml:space="preserve"> sequentially</w:t>
      </w:r>
    </w:p>
    <w:p w14:paraId="306882F6" w14:textId="77777777" w:rsidR="00A073D2" w:rsidRPr="00E21836" w:rsidRDefault="00A073D2" w:rsidP="00A073D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4BBC29" w14:textId="77777777" w:rsidR="008D52FD" w:rsidRDefault="008D52FD">
      <w:r>
        <w:separator/>
      </w:r>
    </w:p>
    <w:p w14:paraId="287E42B8" w14:textId="77777777" w:rsidR="008D52FD" w:rsidRDefault="008D52FD"/>
  </w:endnote>
  <w:endnote w:type="continuationSeparator" w:id="0">
    <w:p w14:paraId="34FFC42F" w14:textId="77777777" w:rsidR="008D52FD" w:rsidRDefault="008D52FD">
      <w:r>
        <w:continuationSeparator/>
      </w:r>
    </w:p>
    <w:p w14:paraId="53160B93" w14:textId="77777777" w:rsidR="008D52FD" w:rsidRDefault="008D52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53799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06A9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BB6A0" w14:textId="77777777" w:rsidR="008D52FD" w:rsidRDefault="008D52FD">
      <w:r>
        <w:separator/>
      </w:r>
    </w:p>
    <w:p w14:paraId="1049C7EF" w14:textId="77777777" w:rsidR="008D52FD" w:rsidRDefault="008D52FD"/>
  </w:footnote>
  <w:footnote w:type="continuationSeparator" w:id="0">
    <w:p w14:paraId="6981D625" w14:textId="77777777" w:rsidR="008D52FD" w:rsidRDefault="008D52FD">
      <w:r>
        <w:continuationSeparator/>
      </w:r>
    </w:p>
    <w:p w14:paraId="35012BAC" w14:textId="77777777" w:rsidR="008D52FD" w:rsidRDefault="008D52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7C88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4DEB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937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583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770F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1DE5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556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2FD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6A92"/>
    <w:rsid w:val="00A073D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4EB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6A9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6A9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6A9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6A9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6A9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6A9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818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FA15A0" w:rsidP="00FA15A0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6E98DB04E4D1437AA99EFC90C8AC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27FF7-66CC-45C0-B17C-9E6E532809BD}"/>
      </w:docPartPr>
      <w:docPartBody>
        <w:p w:rsidR="00000000" w:rsidRDefault="009F277A" w:rsidP="009F277A">
          <w:pPr>
            <w:pStyle w:val="6E98DB04E4D1437AA99EFC90C8AC53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26B5B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05937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1DE5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9F277A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50E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E98DB04E4D1437AA99EFC90C8AC53CB">
    <w:name w:val="6E98DB04E4D1437AA99EFC90C8AC53CB"/>
    <w:rsid w:val="009F277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2</Pages>
  <Words>2798</Words>
  <Characters>1595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9-12T12:20:00Z</dcterms:created>
  <dcterms:modified xsi:type="dcterms:W3CDTF">2025-10-14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